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yta Ocyt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y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cyt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1 W Marion St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ytka2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323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